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347009F2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>op zondag</w:t>
      </w:r>
      <w:r w:rsidR="00057764">
        <w:rPr>
          <w:b/>
          <w:bCs/>
          <w:i/>
          <w:iCs/>
          <w:sz w:val="32"/>
          <w:szCs w:val="32"/>
        </w:rPr>
        <w:t xml:space="preserve"> </w:t>
      </w:r>
      <w:r w:rsidR="002236F3">
        <w:rPr>
          <w:b/>
          <w:bCs/>
          <w:i/>
          <w:iCs/>
          <w:sz w:val="32"/>
          <w:szCs w:val="32"/>
        </w:rPr>
        <w:t>10 september</w:t>
      </w:r>
      <w:r w:rsidR="007411A2">
        <w:rPr>
          <w:b/>
          <w:bCs/>
          <w:i/>
          <w:iCs/>
          <w:sz w:val="32"/>
          <w:szCs w:val="32"/>
        </w:rPr>
        <w:t xml:space="preserve"> </w:t>
      </w:r>
      <w:r w:rsidR="00BD7218">
        <w:rPr>
          <w:b/>
          <w:bCs/>
          <w:i/>
          <w:iCs/>
          <w:sz w:val="32"/>
          <w:szCs w:val="32"/>
        </w:rPr>
        <w:t>202</w:t>
      </w:r>
      <w:r w:rsidR="0042577B">
        <w:rPr>
          <w:b/>
          <w:bCs/>
          <w:i/>
          <w:iCs/>
          <w:sz w:val="32"/>
          <w:szCs w:val="32"/>
        </w:rPr>
        <w:t>3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1ADCFA01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FA53D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230EA049" w14:textId="09146B15" w:rsidR="005411E3" w:rsidRDefault="005411E3" w:rsidP="00A524A5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</w:t>
      </w:r>
      <w:r w:rsidR="002236F3">
        <w:rPr>
          <w:b/>
          <w:bCs/>
          <w:sz w:val="24"/>
          <w:szCs w:val="24"/>
        </w:rPr>
        <w:tab/>
      </w:r>
      <w:r w:rsidRPr="00BE7B14">
        <w:rPr>
          <w:b/>
          <w:bCs/>
          <w:sz w:val="24"/>
          <w:szCs w:val="24"/>
        </w:rPr>
        <w:t>:</w:t>
      </w:r>
      <w:r w:rsidR="002236F3">
        <w:rPr>
          <w:b/>
          <w:bCs/>
          <w:sz w:val="24"/>
          <w:szCs w:val="24"/>
        </w:rPr>
        <w:t xml:space="preserve"> ds. </w:t>
      </w:r>
      <w:r w:rsidRPr="00BE7B14">
        <w:rPr>
          <w:b/>
          <w:bCs/>
          <w:sz w:val="24"/>
          <w:szCs w:val="24"/>
        </w:rPr>
        <w:t xml:space="preserve"> </w:t>
      </w:r>
      <w:r w:rsidR="002236F3">
        <w:rPr>
          <w:b/>
          <w:bCs/>
          <w:sz w:val="24"/>
          <w:szCs w:val="24"/>
        </w:rPr>
        <w:t>B.J.D. van Vreeswijk</w:t>
      </w:r>
      <w:r w:rsidR="004A63A8">
        <w:rPr>
          <w:b/>
          <w:bCs/>
          <w:sz w:val="24"/>
          <w:szCs w:val="24"/>
        </w:rPr>
        <w:t xml:space="preserve"> uit Scheveningen</w:t>
      </w:r>
    </w:p>
    <w:p w14:paraId="6D62EF76" w14:textId="5904A549" w:rsidR="002236F3" w:rsidRPr="00BE7B14" w:rsidRDefault="002236F3" w:rsidP="00A524A5">
      <w:pPr>
        <w:pStyle w:val="Geenafstand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ganist</w:t>
      </w:r>
      <w:r>
        <w:rPr>
          <w:b/>
          <w:bCs/>
          <w:sz w:val="24"/>
          <w:szCs w:val="24"/>
        </w:rPr>
        <w:tab/>
        <w:t>: dhr. E. Luikens</w:t>
      </w:r>
    </w:p>
    <w:p w14:paraId="0D07D7D1" w14:textId="77777777" w:rsidR="002A2359" w:rsidRDefault="002A2359" w:rsidP="002A2359">
      <w:pPr>
        <w:pStyle w:val="Geenafstand"/>
        <w:rPr>
          <w:b/>
          <w:bCs/>
        </w:rPr>
      </w:pPr>
    </w:p>
    <w:p w14:paraId="26373888" w14:textId="0D3DA014" w:rsidR="006F301D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Welkom en medede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236B2F5D" w:rsidR="00E046C6" w:rsidRDefault="00E046C6" w:rsidP="00E046C6">
      <w:pPr>
        <w:pStyle w:val="Geenafstand"/>
        <w:rPr>
          <w:b/>
          <w:bCs/>
        </w:rPr>
      </w:pPr>
      <w:bookmarkStart w:id="0" w:name="_Hlk114819402"/>
      <w:r w:rsidRPr="00E046C6">
        <w:rPr>
          <w:b/>
          <w:bCs/>
        </w:rPr>
        <w:t>Zingen</w:t>
      </w:r>
      <w:r w:rsidR="0042577B">
        <w:rPr>
          <w:b/>
          <w:bCs/>
        </w:rPr>
        <w:t xml:space="preserve"> </w:t>
      </w:r>
      <w:r w:rsidR="002236F3">
        <w:rPr>
          <w:b/>
          <w:bCs/>
        </w:rPr>
        <w:t>Lied 236: 1 en 2 (Op Toonhoogte 2015</w:t>
      </w:r>
      <w:r w:rsidR="0042577B">
        <w:rPr>
          <w:b/>
          <w:bCs/>
        </w:rPr>
        <w:t>)</w:t>
      </w:r>
    </w:p>
    <w:p w14:paraId="438975C5" w14:textId="77777777" w:rsidR="009F586C" w:rsidRDefault="009F586C" w:rsidP="00575AF3">
      <w:pPr>
        <w:pStyle w:val="Geenafstand"/>
        <w:sectPr w:rsidR="009F586C" w:rsidSect="00C2108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38C9A188" w14:textId="2A46B51A" w:rsidR="00E725A3" w:rsidRDefault="00E725A3" w:rsidP="00E725A3">
      <w:pPr>
        <w:pStyle w:val="Geenafstand"/>
      </w:pPr>
      <w:r>
        <w:t>1</w:t>
      </w:r>
    </w:p>
    <w:p w14:paraId="659C27F0" w14:textId="0799F7F2" w:rsidR="00E725A3" w:rsidRDefault="00E725A3" w:rsidP="00E725A3">
      <w:pPr>
        <w:pStyle w:val="Geenafstand"/>
      </w:pPr>
      <w:r>
        <w:t>Wees stil voor het aangezicht van God,</w:t>
      </w:r>
    </w:p>
    <w:p w14:paraId="32B52217" w14:textId="77777777" w:rsidR="00E725A3" w:rsidRDefault="00E725A3" w:rsidP="00E725A3">
      <w:pPr>
        <w:pStyle w:val="Geenafstand"/>
      </w:pPr>
      <w:r>
        <w:t>want heilig is de Heer.</w:t>
      </w:r>
    </w:p>
    <w:p w14:paraId="69E9A884" w14:textId="77777777" w:rsidR="00E725A3" w:rsidRDefault="00E725A3" w:rsidP="00E725A3">
      <w:pPr>
        <w:pStyle w:val="Geenafstand"/>
      </w:pPr>
      <w:r>
        <w:t>Aanbid Hem met eerbied en ontzag</w:t>
      </w:r>
    </w:p>
    <w:p w14:paraId="43F2B9D4" w14:textId="77777777" w:rsidR="00E725A3" w:rsidRDefault="00E725A3" w:rsidP="00E725A3">
      <w:pPr>
        <w:pStyle w:val="Geenafstand"/>
      </w:pPr>
      <w:r>
        <w:t>en kniel nu voor Hem neer;</w:t>
      </w:r>
    </w:p>
    <w:p w14:paraId="51CFC6BE" w14:textId="77777777" w:rsidR="00E725A3" w:rsidRDefault="00E725A3" w:rsidP="00E725A3">
      <w:pPr>
        <w:pStyle w:val="Geenafstand"/>
      </w:pPr>
      <w:r>
        <w:t>die zelf geen zonde kent</w:t>
      </w:r>
    </w:p>
    <w:p w14:paraId="2B0840DD" w14:textId="77777777" w:rsidR="00E725A3" w:rsidRDefault="00E725A3" w:rsidP="00E725A3">
      <w:pPr>
        <w:pStyle w:val="Geenafstand"/>
      </w:pPr>
      <w:r>
        <w:t>en ons genade schenkt.</w:t>
      </w:r>
    </w:p>
    <w:p w14:paraId="76AD2FF4" w14:textId="77777777" w:rsidR="00E725A3" w:rsidRDefault="00E725A3" w:rsidP="00E725A3">
      <w:pPr>
        <w:pStyle w:val="Geenafstand"/>
      </w:pPr>
      <w:r>
        <w:t>Wees stil voor het aangezicht van God,</w:t>
      </w:r>
    </w:p>
    <w:p w14:paraId="6D15A364" w14:textId="77777777" w:rsidR="00E725A3" w:rsidRDefault="00E725A3" w:rsidP="00E725A3">
      <w:pPr>
        <w:pStyle w:val="Geenafstand"/>
      </w:pPr>
      <w:r>
        <w:t>want heilig is de Heer.</w:t>
      </w:r>
    </w:p>
    <w:p w14:paraId="722A27FD" w14:textId="77777777" w:rsidR="00E725A3" w:rsidRDefault="00E725A3" w:rsidP="00E725A3">
      <w:pPr>
        <w:pStyle w:val="Geenafstand"/>
      </w:pPr>
    </w:p>
    <w:p w14:paraId="57D559EE" w14:textId="77777777" w:rsidR="00E725A3" w:rsidRDefault="00E725A3" w:rsidP="00E725A3">
      <w:pPr>
        <w:pStyle w:val="Geenafstand"/>
      </w:pPr>
      <w:r>
        <w:t>2</w:t>
      </w:r>
    </w:p>
    <w:p w14:paraId="564D0E11" w14:textId="11319D82" w:rsidR="00E725A3" w:rsidRDefault="00E725A3" w:rsidP="00E725A3">
      <w:pPr>
        <w:pStyle w:val="Geenafstand"/>
      </w:pPr>
      <w:r>
        <w:t>Wees stil, want de heerlijkheid van God</w:t>
      </w:r>
    </w:p>
    <w:p w14:paraId="65219770" w14:textId="77777777" w:rsidR="00E725A3" w:rsidRDefault="00E725A3" w:rsidP="00E725A3">
      <w:pPr>
        <w:pStyle w:val="Geenafstand"/>
      </w:pPr>
      <w:r>
        <w:t>omgeeft ons in dit uur.</w:t>
      </w:r>
    </w:p>
    <w:p w14:paraId="54BB87CA" w14:textId="77777777" w:rsidR="00E725A3" w:rsidRDefault="00E725A3" w:rsidP="00E725A3">
      <w:pPr>
        <w:pStyle w:val="Geenafstand"/>
      </w:pPr>
      <w:r>
        <w:t>Wij staan nu op heilige grond,</w:t>
      </w:r>
    </w:p>
    <w:p w14:paraId="395543FF" w14:textId="77777777" w:rsidR="00E725A3" w:rsidRDefault="00E725A3" w:rsidP="00E725A3">
      <w:pPr>
        <w:pStyle w:val="Geenafstand"/>
      </w:pPr>
      <w:r>
        <w:t>waar Hij verschijnt met vuur;</w:t>
      </w:r>
    </w:p>
    <w:p w14:paraId="171E71E5" w14:textId="77777777" w:rsidR="00E725A3" w:rsidRDefault="00E725A3" w:rsidP="00E725A3">
      <w:pPr>
        <w:pStyle w:val="Geenafstand"/>
      </w:pPr>
      <w:r>
        <w:t>een eeuwigdurend licht</w:t>
      </w:r>
    </w:p>
    <w:p w14:paraId="06041305" w14:textId="77777777" w:rsidR="00E725A3" w:rsidRDefault="00E725A3" w:rsidP="00E725A3">
      <w:pPr>
        <w:pStyle w:val="Geenafstand"/>
      </w:pPr>
      <w:r>
        <w:t>straalt van zijn aangezicht.</w:t>
      </w:r>
    </w:p>
    <w:p w14:paraId="655A5C77" w14:textId="77777777" w:rsidR="00E725A3" w:rsidRDefault="00E725A3" w:rsidP="00E725A3">
      <w:pPr>
        <w:pStyle w:val="Geenafstand"/>
      </w:pPr>
      <w:r>
        <w:t>Wees stil, want de heerlijkheid van God</w:t>
      </w:r>
    </w:p>
    <w:p w14:paraId="0B77E19C" w14:textId="569A1D2B" w:rsidR="00AF4159" w:rsidRDefault="00E725A3" w:rsidP="00E725A3">
      <w:pPr>
        <w:pStyle w:val="Geenafstand"/>
        <w:sectPr w:rsidR="00AF4159" w:rsidSect="00E725A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omgeeft ons in dit uur.</w:t>
      </w:r>
    </w:p>
    <w:p w14:paraId="771BD0C0" w14:textId="5E4FF514" w:rsidR="005411E3" w:rsidRDefault="00A80EB8" w:rsidP="00B57CF8">
      <w:pPr>
        <w:pStyle w:val="Geenafstand"/>
        <w:rPr>
          <w:b/>
          <w:bCs/>
        </w:rPr>
      </w:pPr>
      <w:r>
        <w:rPr>
          <w:b/>
          <w:bCs/>
        </w:rPr>
        <w:t>V</w:t>
      </w:r>
      <w:r w:rsidR="00FA53D1">
        <w:rPr>
          <w:b/>
          <w:bCs/>
        </w:rPr>
        <w:t>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765CFC45" w14:textId="44CAD8B9" w:rsidR="00BD32BA" w:rsidRDefault="00686AEA" w:rsidP="00BD32BA">
      <w:pPr>
        <w:pStyle w:val="Geenafstand"/>
        <w:rPr>
          <w:b/>
          <w:bCs/>
        </w:rPr>
      </w:pPr>
      <w:r w:rsidRPr="00686AEA">
        <w:rPr>
          <w:b/>
          <w:bCs/>
        </w:rPr>
        <w:t xml:space="preserve">Zingen Psalm </w:t>
      </w:r>
      <w:r w:rsidR="00E725A3">
        <w:rPr>
          <w:b/>
          <w:bCs/>
        </w:rPr>
        <w:t>133</w:t>
      </w:r>
      <w:r w:rsidR="00FA53D1">
        <w:rPr>
          <w:b/>
          <w:bCs/>
        </w:rPr>
        <w:t xml:space="preserve"> </w:t>
      </w:r>
      <w:r w:rsidRPr="00686AEA">
        <w:rPr>
          <w:b/>
          <w:bCs/>
        </w:rPr>
        <w:t>:</w:t>
      </w:r>
      <w:r w:rsidR="00FA53D1">
        <w:rPr>
          <w:b/>
          <w:bCs/>
        </w:rPr>
        <w:t xml:space="preserve"> </w:t>
      </w:r>
      <w:r w:rsidR="00E725A3">
        <w:rPr>
          <w:b/>
          <w:bCs/>
        </w:rPr>
        <w:t xml:space="preserve">1 en </w:t>
      </w:r>
      <w:r w:rsidR="00AF4159">
        <w:rPr>
          <w:b/>
          <w:bCs/>
        </w:rPr>
        <w:t xml:space="preserve">3 </w:t>
      </w:r>
      <w:r w:rsidRPr="00686AEA">
        <w:rPr>
          <w:b/>
          <w:bCs/>
        </w:rPr>
        <w:t>(OB)</w:t>
      </w:r>
    </w:p>
    <w:p w14:paraId="295E7BA8" w14:textId="77777777" w:rsidR="0042577B" w:rsidRDefault="0042577B" w:rsidP="00BD32BA">
      <w:pPr>
        <w:pStyle w:val="Geenafstand"/>
        <w:sectPr w:rsidR="0042577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7A122DB" w14:textId="2BC3197B" w:rsidR="00E725A3" w:rsidRDefault="00E725A3" w:rsidP="00E725A3">
      <w:pPr>
        <w:pStyle w:val="Geenafstand"/>
      </w:pPr>
      <w:r>
        <w:t>1</w:t>
      </w:r>
    </w:p>
    <w:p w14:paraId="699AACBA" w14:textId="6B1033D3" w:rsidR="00E725A3" w:rsidRDefault="00E725A3" w:rsidP="00E725A3">
      <w:pPr>
        <w:pStyle w:val="Geenafstand"/>
      </w:pPr>
      <w:r>
        <w:t>Ai ziet, hoe goed, hoe lief'lijk is 't, dat zonen</w:t>
      </w:r>
    </w:p>
    <w:p w14:paraId="6DE14A9D" w14:textId="77777777" w:rsidR="00E725A3" w:rsidRDefault="00E725A3" w:rsidP="00E725A3">
      <w:pPr>
        <w:pStyle w:val="Geenafstand"/>
      </w:pPr>
      <w:r>
        <w:t>Van 't zelfde huis, als broeders, samen wonen,</w:t>
      </w:r>
    </w:p>
    <w:p w14:paraId="76F84A37" w14:textId="77777777" w:rsidR="00E725A3" w:rsidRDefault="00E725A3" w:rsidP="00E725A3">
      <w:pPr>
        <w:pStyle w:val="Geenafstand"/>
      </w:pPr>
      <w:r>
        <w:t>Daar 't liefdevuur niet wordt verdoofd;</w:t>
      </w:r>
    </w:p>
    <w:p w14:paraId="2E441073" w14:textId="77777777" w:rsidR="00E725A3" w:rsidRDefault="00E725A3" w:rsidP="00E725A3">
      <w:pPr>
        <w:pStyle w:val="Geenafstand"/>
      </w:pPr>
      <w:r>
        <w:t>'t Is als de zalf op 's Hogepriesters hoofd,</w:t>
      </w:r>
    </w:p>
    <w:p w14:paraId="0437D7FC" w14:textId="77777777" w:rsidR="00E725A3" w:rsidRDefault="00E725A3" w:rsidP="00E725A3">
      <w:pPr>
        <w:pStyle w:val="Geenafstand"/>
      </w:pPr>
      <w:r>
        <w:t>De zalf, waarmee hij is aan God gewijd,</w:t>
      </w:r>
    </w:p>
    <w:p w14:paraId="2D032A7E" w14:textId="6D65879B" w:rsidR="003605E1" w:rsidRDefault="00E725A3" w:rsidP="00E725A3">
      <w:pPr>
        <w:pStyle w:val="Geenafstand"/>
        <w:rPr>
          <w:b/>
          <w:bCs/>
        </w:rPr>
      </w:pPr>
      <w:r>
        <w:t>Die door haar reuk het hart verblijdt.</w:t>
      </w:r>
    </w:p>
    <w:p w14:paraId="7DFDAAAB" w14:textId="77777777" w:rsidR="003750F2" w:rsidRDefault="003750F2" w:rsidP="0086479B">
      <w:pPr>
        <w:pStyle w:val="Geenafstand"/>
      </w:pPr>
    </w:p>
    <w:p w14:paraId="31DC17BC" w14:textId="5D82CCF5" w:rsidR="00E725A3" w:rsidRPr="00E725A3" w:rsidRDefault="00740D9C" w:rsidP="0086479B">
      <w:pPr>
        <w:pStyle w:val="Geenafstand"/>
      </w:pPr>
      <w:r>
        <w:t>3</w:t>
      </w:r>
    </w:p>
    <w:p w14:paraId="59730BD3" w14:textId="77777777" w:rsidR="00E725A3" w:rsidRPr="00E725A3" w:rsidRDefault="00E725A3" w:rsidP="00E725A3">
      <w:pPr>
        <w:pStyle w:val="Geenafstand"/>
      </w:pPr>
      <w:r w:rsidRPr="00E725A3">
        <w:t>Waar liefde woont, gebiedt de HEER den zegen:</w:t>
      </w:r>
    </w:p>
    <w:p w14:paraId="2D9982E2" w14:textId="77777777" w:rsidR="00E725A3" w:rsidRPr="00E725A3" w:rsidRDefault="00E725A3" w:rsidP="00E725A3">
      <w:pPr>
        <w:pStyle w:val="Geenafstand"/>
      </w:pPr>
      <w:r w:rsidRPr="00E725A3">
        <w:t>Daar woont Hij Zelf, daar wordt Zijn heil verkregen,</w:t>
      </w:r>
    </w:p>
    <w:p w14:paraId="5944E8CD" w14:textId="753EDAC9" w:rsidR="00E725A3" w:rsidRPr="00E725A3" w:rsidRDefault="00E725A3" w:rsidP="00E725A3">
      <w:pPr>
        <w:pStyle w:val="Geenafstand"/>
      </w:pPr>
      <w:r w:rsidRPr="00E725A3">
        <w:t>En 't leven tot in eeuwigheid.</w:t>
      </w:r>
    </w:p>
    <w:p w14:paraId="79B09FF4" w14:textId="77777777" w:rsidR="00E725A3" w:rsidRDefault="00E725A3" w:rsidP="0086479B">
      <w:pPr>
        <w:pStyle w:val="Geenafstand"/>
        <w:rPr>
          <w:b/>
          <w:bCs/>
        </w:rPr>
      </w:pPr>
    </w:p>
    <w:p w14:paraId="4E9B1E25" w14:textId="77777777" w:rsidR="003750F2" w:rsidRDefault="003750F2" w:rsidP="0086479B">
      <w:pPr>
        <w:pStyle w:val="Geenafstand"/>
        <w:rPr>
          <w:b/>
          <w:bCs/>
        </w:rPr>
      </w:pPr>
    </w:p>
    <w:p w14:paraId="30E789F7" w14:textId="77777777" w:rsidR="003750F2" w:rsidRDefault="003750F2" w:rsidP="0086479B">
      <w:pPr>
        <w:pStyle w:val="Geenafstand"/>
        <w:rPr>
          <w:b/>
          <w:bCs/>
        </w:rPr>
        <w:sectPr w:rsidR="003750F2" w:rsidSect="003750F2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11F56DE" w14:textId="42ABEA7D" w:rsidR="008439C5" w:rsidRDefault="003750F2" w:rsidP="0086479B">
      <w:pPr>
        <w:pStyle w:val="Geenafstand"/>
        <w:rPr>
          <w:b/>
          <w:bCs/>
        </w:rPr>
      </w:pPr>
      <w:r>
        <w:rPr>
          <w:b/>
          <w:bCs/>
        </w:rPr>
        <w:t>G</w:t>
      </w:r>
      <w:r w:rsidR="00E725A3">
        <w:rPr>
          <w:b/>
          <w:bCs/>
        </w:rPr>
        <w:t>eboden</w:t>
      </w:r>
      <w:r w:rsidR="008439C5">
        <w:rPr>
          <w:b/>
          <w:bCs/>
        </w:rPr>
        <w:t xml:space="preserve">  </w:t>
      </w:r>
    </w:p>
    <w:p w14:paraId="50A52CC8" w14:textId="77777777" w:rsidR="00AF4159" w:rsidRPr="00B60ADC" w:rsidRDefault="00AF4159" w:rsidP="00AF4159">
      <w:pPr>
        <w:pStyle w:val="Geenafstand"/>
      </w:pPr>
    </w:p>
    <w:p w14:paraId="4EC2026C" w14:textId="77777777" w:rsidR="00BB6947" w:rsidRDefault="00BB6947" w:rsidP="002A38DE">
      <w:pPr>
        <w:pStyle w:val="Geenafstand"/>
        <w:rPr>
          <w:b/>
          <w:bCs/>
        </w:rPr>
        <w:sectPr w:rsidR="00BB6947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3610B84" w14:textId="513317E6" w:rsidR="0042577B" w:rsidRDefault="002A38DE" w:rsidP="002A38DE">
      <w:pPr>
        <w:pStyle w:val="Geenafstand"/>
        <w:rPr>
          <w:b/>
          <w:bCs/>
        </w:rPr>
      </w:pPr>
      <w:r w:rsidRPr="002A38DE">
        <w:rPr>
          <w:b/>
          <w:bCs/>
        </w:rPr>
        <w:t>Zingen</w:t>
      </w:r>
      <w:r w:rsidR="00E725A3">
        <w:rPr>
          <w:b/>
          <w:bCs/>
        </w:rPr>
        <w:t xml:space="preserve"> Lied  249: 1 en 2</w:t>
      </w:r>
      <w:r w:rsidR="00453A5C">
        <w:rPr>
          <w:b/>
          <w:bCs/>
        </w:rPr>
        <w:t xml:space="preserve"> (</w:t>
      </w:r>
      <w:r w:rsidR="00E725A3">
        <w:rPr>
          <w:b/>
          <w:bCs/>
        </w:rPr>
        <w:t>Op Toonhoogte 2015</w:t>
      </w:r>
      <w:r w:rsidR="00BF1853">
        <w:rPr>
          <w:b/>
          <w:bCs/>
        </w:rPr>
        <w:t>)</w:t>
      </w:r>
    </w:p>
    <w:p w14:paraId="139793C0" w14:textId="77777777" w:rsidR="00666FE3" w:rsidRDefault="00666FE3" w:rsidP="00BB6947">
      <w:pPr>
        <w:pStyle w:val="Geenafstand"/>
        <w:sectPr w:rsidR="00666FE3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6D79BB2" w14:textId="7A78197C" w:rsidR="00E6375C" w:rsidRDefault="00E6375C" w:rsidP="00E6375C">
      <w:pPr>
        <w:pStyle w:val="Geenafstand"/>
      </w:pPr>
      <w:r>
        <w:t>1</w:t>
      </w:r>
    </w:p>
    <w:p w14:paraId="5AF3ECFB" w14:textId="37C39FD6" w:rsidR="00E6375C" w:rsidRDefault="00E6375C" w:rsidP="00E6375C">
      <w:pPr>
        <w:pStyle w:val="Geenafstand"/>
      </w:pPr>
      <w:r>
        <w:t>Vader, vol van vrees en schaamte,</w:t>
      </w:r>
    </w:p>
    <w:p w14:paraId="5AD74A79" w14:textId="77777777" w:rsidR="00E6375C" w:rsidRDefault="00E6375C" w:rsidP="00E6375C">
      <w:pPr>
        <w:pStyle w:val="Geenafstand"/>
      </w:pPr>
      <w:r>
        <w:t xml:space="preserve">buigen wij voor U. </w:t>
      </w:r>
    </w:p>
    <w:p w14:paraId="1050F660" w14:textId="77777777" w:rsidR="00E6375C" w:rsidRDefault="00E6375C" w:rsidP="00E6375C">
      <w:pPr>
        <w:pStyle w:val="Geenafstand"/>
      </w:pPr>
      <w:r>
        <w:t>Heel uw werk door ons vertreden,</w:t>
      </w:r>
    </w:p>
    <w:p w14:paraId="0D08825E" w14:textId="77777777" w:rsidR="00E6375C" w:rsidRDefault="00E6375C" w:rsidP="00E6375C">
      <w:pPr>
        <w:pStyle w:val="Geenafstand"/>
      </w:pPr>
      <w:r>
        <w:t>klaagt ons, mensheid aan bij U.</w:t>
      </w:r>
    </w:p>
    <w:p w14:paraId="1A7DFA30" w14:textId="77777777" w:rsidR="00E6375C" w:rsidRDefault="00E6375C" w:rsidP="00E6375C">
      <w:pPr>
        <w:pStyle w:val="Geenafstand"/>
      </w:pPr>
    </w:p>
    <w:p w14:paraId="6DF3B317" w14:textId="77777777" w:rsidR="00E6375C" w:rsidRDefault="00E6375C" w:rsidP="00E6375C">
      <w:pPr>
        <w:pStyle w:val="Geenafstand"/>
      </w:pPr>
      <w:r>
        <w:t xml:space="preserve">Heer ontferm U over ons, </w:t>
      </w:r>
    </w:p>
    <w:p w14:paraId="392A6747" w14:textId="77777777" w:rsidR="00E6375C" w:rsidRDefault="00E6375C" w:rsidP="00E6375C">
      <w:pPr>
        <w:pStyle w:val="Geenafstand"/>
      </w:pPr>
      <w:r>
        <w:t xml:space="preserve">die schuldig voor U staan. </w:t>
      </w:r>
    </w:p>
    <w:p w14:paraId="2AC8D441" w14:textId="77777777" w:rsidR="00E6375C" w:rsidRDefault="00E6375C" w:rsidP="00E6375C">
      <w:pPr>
        <w:pStyle w:val="Geenafstand"/>
      </w:pPr>
      <w:r>
        <w:t xml:space="preserve">U bent onze God en Redder, </w:t>
      </w:r>
    </w:p>
    <w:p w14:paraId="758383B2" w14:textId="77777777" w:rsidR="00E6375C" w:rsidRDefault="00E6375C" w:rsidP="00E6375C">
      <w:pPr>
        <w:pStyle w:val="Geenafstand"/>
      </w:pPr>
      <w:r>
        <w:t>neem ons in uw liefde aan.</w:t>
      </w:r>
    </w:p>
    <w:p w14:paraId="51604BCF" w14:textId="77777777" w:rsidR="00E6375C" w:rsidRDefault="00E6375C" w:rsidP="00E6375C">
      <w:pPr>
        <w:pStyle w:val="Geenafstand"/>
      </w:pPr>
    </w:p>
    <w:p w14:paraId="1F236E5D" w14:textId="14C9B358" w:rsidR="00E6375C" w:rsidRDefault="00E6375C" w:rsidP="00E6375C">
      <w:pPr>
        <w:pStyle w:val="Geenafstand"/>
      </w:pPr>
      <w:r>
        <w:t>2</w:t>
      </w:r>
    </w:p>
    <w:p w14:paraId="76491FAF" w14:textId="2D4D97EA" w:rsidR="00E6375C" w:rsidRDefault="00E6375C" w:rsidP="00E6375C">
      <w:pPr>
        <w:pStyle w:val="Geenafstand"/>
      </w:pPr>
      <w:r>
        <w:t xml:space="preserve">Vader, in dit uur der waarheid, </w:t>
      </w:r>
    </w:p>
    <w:p w14:paraId="6E517475" w14:textId="77777777" w:rsidR="00E6375C" w:rsidRDefault="00E6375C" w:rsidP="00E6375C">
      <w:pPr>
        <w:pStyle w:val="Geenafstand"/>
      </w:pPr>
      <w:r>
        <w:t xml:space="preserve">keren w' ons tot U. </w:t>
      </w:r>
    </w:p>
    <w:p w14:paraId="45ED9E52" w14:textId="77777777" w:rsidR="00E6375C" w:rsidRDefault="00E6375C" w:rsidP="00E6375C">
      <w:pPr>
        <w:pStyle w:val="Geenafstand"/>
      </w:pPr>
      <w:r>
        <w:t xml:space="preserve">O, vergeef ons, Heer herstel ons, </w:t>
      </w:r>
    </w:p>
    <w:p w14:paraId="47DF8655" w14:textId="77777777" w:rsidR="00E6375C" w:rsidRDefault="00E6375C" w:rsidP="00E6375C">
      <w:pPr>
        <w:pStyle w:val="Geenafstand"/>
      </w:pPr>
      <w:r>
        <w:t>maak ons hart en leven nieuw.</w:t>
      </w:r>
    </w:p>
    <w:p w14:paraId="65313CD9" w14:textId="77777777" w:rsidR="00E6375C" w:rsidRDefault="00E6375C" w:rsidP="00E6375C">
      <w:pPr>
        <w:pStyle w:val="Geenafstand"/>
      </w:pPr>
    </w:p>
    <w:p w14:paraId="2CF84619" w14:textId="77777777" w:rsidR="00E6375C" w:rsidRDefault="00E6375C" w:rsidP="00E6375C">
      <w:pPr>
        <w:pStyle w:val="Geenafstand"/>
      </w:pPr>
      <w:r>
        <w:t xml:space="preserve">Vul ons met uw Heil'ge Geest, </w:t>
      </w:r>
    </w:p>
    <w:p w14:paraId="4BA5EAD3" w14:textId="77777777" w:rsidR="00E6375C" w:rsidRDefault="00E6375C" w:rsidP="00E6375C">
      <w:pPr>
        <w:pStyle w:val="Geenafstand"/>
      </w:pPr>
      <w:r>
        <w:t>geef vuur en kracht steeds weer.</w:t>
      </w:r>
    </w:p>
    <w:p w14:paraId="372E6DE7" w14:textId="77777777" w:rsidR="00E6375C" w:rsidRDefault="00E6375C" w:rsidP="00E6375C">
      <w:pPr>
        <w:pStyle w:val="Geenafstand"/>
      </w:pPr>
      <w:r>
        <w:t xml:space="preserve">Ieder zal uw macht aanschouwen, </w:t>
      </w:r>
    </w:p>
    <w:p w14:paraId="0B3B1B2D" w14:textId="77777777" w:rsidR="00E6375C" w:rsidRDefault="00E6375C" w:rsidP="00E6375C">
      <w:pPr>
        <w:pStyle w:val="Geenafstand"/>
      </w:pPr>
      <w:r>
        <w:t>dat wij uw naam verhogen Heer. ) 2x</w:t>
      </w:r>
    </w:p>
    <w:p w14:paraId="18F1E773" w14:textId="77777777" w:rsidR="00E6375C" w:rsidRDefault="00E6375C" w:rsidP="00666FE3">
      <w:pPr>
        <w:pStyle w:val="Geenafstand"/>
        <w:rPr>
          <w:b/>
          <w:bCs/>
        </w:rPr>
        <w:sectPr w:rsidR="00E6375C" w:rsidSect="00E6375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E139BE6" w14:textId="20D7258B" w:rsidR="008E3CC2" w:rsidRDefault="008E3CC2" w:rsidP="00666FE3">
      <w:pPr>
        <w:pStyle w:val="Geenafstand"/>
        <w:rPr>
          <w:b/>
          <w:bCs/>
        </w:rPr>
      </w:pPr>
      <w:r>
        <w:rPr>
          <w:b/>
          <w:bCs/>
        </w:rPr>
        <w:t>Gebed</w:t>
      </w:r>
    </w:p>
    <w:p w14:paraId="298A1448" w14:textId="77777777" w:rsidR="00D02DFF" w:rsidRDefault="00D02DFF" w:rsidP="00666FE3">
      <w:pPr>
        <w:pStyle w:val="Geenafstand"/>
        <w:rPr>
          <w:b/>
          <w:bCs/>
        </w:rPr>
      </w:pPr>
    </w:p>
    <w:p w14:paraId="7FD34999" w14:textId="4B557C30" w:rsidR="00BB0FE2" w:rsidRDefault="00666FE3" w:rsidP="00666FE3">
      <w:pPr>
        <w:pStyle w:val="Geenafstand"/>
        <w:rPr>
          <w:b/>
          <w:bCs/>
        </w:rPr>
      </w:pPr>
      <w:r>
        <w:rPr>
          <w:b/>
          <w:bCs/>
        </w:rPr>
        <w:t>K</w:t>
      </w:r>
      <w:r w:rsidR="002A38DE" w:rsidRPr="002A38DE">
        <w:rPr>
          <w:b/>
          <w:bCs/>
        </w:rPr>
        <w:t>indermoment</w:t>
      </w:r>
    </w:p>
    <w:p w14:paraId="6FA913B1" w14:textId="77777777" w:rsidR="003204A6" w:rsidRDefault="003204A6" w:rsidP="00453A5C">
      <w:pPr>
        <w:pStyle w:val="Geenafstand"/>
        <w:rPr>
          <w:b/>
          <w:bCs/>
        </w:rPr>
      </w:pPr>
    </w:p>
    <w:p w14:paraId="1B4A9E9A" w14:textId="4D687C4D" w:rsidR="00453A5C" w:rsidRDefault="00453A5C" w:rsidP="00453A5C">
      <w:pPr>
        <w:pStyle w:val="Geenafstand"/>
        <w:rPr>
          <w:b/>
          <w:bCs/>
        </w:rPr>
      </w:pPr>
      <w:r>
        <w:rPr>
          <w:b/>
          <w:bCs/>
        </w:rPr>
        <w:t>Kinderlied</w:t>
      </w:r>
    </w:p>
    <w:p w14:paraId="76C290AC" w14:textId="77777777" w:rsidR="003204A6" w:rsidRDefault="003204A6" w:rsidP="003204A6">
      <w:pPr>
        <w:pStyle w:val="Geenafstand"/>
        <w:sectPr w:rsidR="003204A6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37AA84F" w14:textId="77777777" w:rsidR="00666FE3" w:rsidRDefault="00666FE3" w:rsidP="00306B10">
      <w:pPr>
        <w:pStyle w:val="Geenafstand"/>
        <w:rPr>
          <w:b/>
          <w:bCs/>
        </w:rPr>
        <w:sectPr w:rsidR="00666FE3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6E25F3B" w14:textId="20D3693B" w:rsidR="004A444A" w:rsidRDefault="005411E3" w:rsidP="00495F88">
      <w:pPr>
        <w:pStyle w:val="Geenafstand"/>
        <w:rPr>
          <w:b/>
          <w:bCs/>
        </w:rPr>
      </w:pPr>
      <w:bookmarkStart w:id="1" w:name="_Hlk143366763"/>
      <w:r w:rsidRPr="00F90AD4">
        <w:rPr>
          <w:b/>
          <w:bCs/>
        </w:rPr>
        <w:t>Schriftlezing</w:t>
      </w:r>
      <w:r w:rsidR="001E1C52">
        <w:rPr>
          <w:b/>
          <w:bCs/>
        </w:rPr>
        <w:t xml:space="preserve">: </w:t>
      </w:r>
      <w:r w:rsidR="00E6375C">
        <w:rPr>
          <w:b/>
          <w:bCs/>
        </w:rPr>
        <w:t>Lucas</w:t>
      </w:r>
      <w:r w:rsidR="007236E8">
        <w:rPr>
          <w:b/>
          <w:bCs/>
        </w:rPr>
        <w:t xml:space="preserve"> 1</w:t>
      </w:r>
      <w:r w:rsidR="00E6375C">
        <w:rPr>
          <w:b/>
          <w:bCs/>
        </w:rPr>
        <w:t>8</w:t>
      </w:r>
      <w:r w:rsidR="00495F88">
        <w:rPr>
          <w:b/>
          <w:bCs/>
        </w:rPr>
        <w:t xml:space="preserve">: 1 – </w:t>
      </w:r>
      <w:r w:rsidR="00E6375C">
        <w:rPr>
          <w:b/>
          <w:bCs/>
        </w:rPr>
        <w:t>8</w:t>
      </w:r>
      <w:r w:rsidR="00495F88">
        <w:rPr>
          <w:b/>
          <w:bCs/>
        </w:rPr>
        <w:t xml:space="preserve"> (HSV)</w:t>
      </w:r>
      <w:r w:rsidR="00FD4F51">
        <w:rPr>
          <w:b/>
          <w:bCs/>
        </w:rPr>
        <w:t xml:space="preserve"> </w:t>
      </w:r>
    </w:p>
    <w:p w14:paraId="50DE9A48" w14:textId="743D3C7D" w:rsidR="007236E8" w:rsidRDefault="007236E8" w:rsidP="007236E8">
      <w:pPr>
        <w:pStyle w:val="Geenafstand"/>
      </w:pPr>
      <w:bookmarkStart w:id="2" w:name="_Hlk143366917"/>
      <w:bookmarkEnd w:id="1"/>
      <w:r>
        <w:t>1En Hij sprak ook een gelijkenis tot hen met het oog daarop dat men altijd moet bidden en niet de moed verliezen.</w:t>
      </w:r>
    </w:p>
    <w:p w14:paraId="06D1AB6E" w14:textId="77777777" w:rsidR="007236E8" w:rsidRDefault="007236E8" w:rsidP="007236E8">
      <w:pPr>
        <w:pStyle w:val="Geenafstand"/>
      </w:pPr>
      <w:r>
        <w:t>2Hij zei: Er was in een zekere stad een rechter die God niet vreesde en geen mens ontzag.</w:t>
      </w:r>
    </w:p>
    <w:p w14:paraId="34AA4453" w14:textId="77777777" w:rsidR="007236E8" w:rsidRDefault="007236E8" w:rsidP="007236E8">
      <w:pPr>
        <w:pStyle w:val="Geenafstand"/>
      </w:pPr>
      <w:r>
        <w:lastRenderedPageBreak/>
        <w:t>3En er was een weduwe in dezelfde stad en zij kwam voortdurend naar hem toe en zei: Doe mij recht tegenover mijn tegenpartij.</w:t>
      </w:r>
    </w:p>
    <w:p w14:paraId="030BE1D3" w14:textId="77777777" w:rsidR="007236E8" w:rsidRDefault="007236E8" w:rsidP="007236E8">
      <w:pPr>
        <w:pStyle w:val="Geenafstand"/>
      </w:pPr>
      <w:r>
        <w:t>4En hij wilde een tijd lang niet. Daarna echter zei hij bij zichzelf: Hoewel ik God niet vrees en geen mens ontzie,</w:t>
      </w:r>
    </w:p>
    <w:p w14:paraId="79E2FB92" w14:textId="77777777" w:rsidR="007236E8" w:rsidRDefault="007236E8" w:rsidP="007236E8">
      <w:pPr>
        <w:pStyle w:val="Geenafstand"/>
      </w:pPr>
      <w:r>
        <w:t>5toch zal ik, omdat deze weduwe mij lastigvalt, haar recht doen, opdat zij uiteindelijk niet komt en mij in het gezicht slaat.</w:t>
      </w:r>
    </w:p>
    <w:p w14:paraId="13D9F86B" w14:textId="77777777" w:rsidR="007236E8" w:rsidRDefault="007236E8" w:rsidP="007236E8">
      <w:pPr>
        <w:pStyle w:val="Geenafstand"/>
      </w:pPr>
      <w:r>
        <w:t>6En de Heere zei: Hoor, wat de onrechtvaardige rechter zegt.</w:t>
      </w:r>
    </w:p>
    <w:p w14:paraId="4646029F" w14:textId="393147BD" w:rsidR="007236E8" w:rsidRDefault="007236E8" w:rsidP="007236E8">
      <w:pPr>
        <w:pStyle w:val="Geenafstand"/>
      </w:pPr>
      <w:r>
        <w:t>7Zal God dan geen recht doen aan Zijn uitverkorenen, die dag en nacht tot Hem roepen, ook wanneer Hij lang wacht om hen te hulp te komen?</w:t>
      </w:r>
    </w:p>
    <w:p w14:paraId="2E29B070" w14:textId="77777777" w:rsidR="007236E8" w:rsidRDefault="007236E8" w:rsidP="007236E8">
      <w:pPr>
        <w:pStyle w:val="Geenafstand"/>
      </w:pPr>
      <w:r>
        <w:t>8Ik zeg u dat Hij hun met spoed recht zal doen. Maar zal de Zoon des mensen, als Hij komt, wel het geloof op de aarde vinden?</w:t>
      </w:r>
    </w:p>
    <w:p w14:paraId="2F40465D" w14:textId="77777777" w:rsidR="007236E8" w:rsidRDefault="007236E8" w:rsidP="007236E8">
      <w:pPr>
        <w:pStyle w:val="Geenafstand"/>
      </w:pPr>
    </w:p>
    <w:p w14:paraId="1F7C4461" w14:textId="0BC25833" w:rsidR="00E27F69" w:rsidRDefault="00790E0D" w:rsidP="007236E8">
      <w:pPr>
        <w:pStyle w:val="Geenafstand"/>
        <w:rPr>
          <w:b/>
          <w:bCs/>
        </w:rPr>
      </w:pPr>
      <w:r w:rsidRPr="00FD4F51">
        <w:rPr>
          <w:b/>
          <w:bCs/>
        </w:rPr>
        <w:t xml:space="preserve">Zingen </w:t>
      </w:r>
      <w:r w:rsidR="003204A6">
        <w:rPr>
          <w:b/>
          <w:bCs/>
        </w:rPr>
        <w:t>Gezang 3</w:t>
      </w:r>
      <w:r w:rsidR="007236E8">
        <w:rPr>
          <w:b/>
          <w:bCs/>
        </w:rPr>
        <w:t>04</w:t>
      </w:r>
      <w:r w:rsidR="003204A6">
        <w:rPr>
          <w:b/>
          <w:bCs/>
        </w:rPr>
        <w:t xml:space="preserve">: 1 </w:t>
      </w:r>
      <w:r w:rsidR="007236E8">
        <w:rPr>
          <w:b/>
          <w:bCs/>
        </w:rPr>
        <w:t xml:space="preserve">en 3 </w:t>
      </w:r>
      <w:r w:rsidR="003204A6">
        <w:rPr>
          <w:b/>
          <w:bCs/>
        </w:rPr>
        <w:t>(Liedboek 1973)</w:t>
      </w:r>
    </w:p>
    <w:bookmarkEnd w:id="2"/>
    <w:p w14:paraId="675D2455" w14:textId="77777777" w:rsidR="007236E8" w:rsidRDefault="007236E8" w:rsidP="007236E8">
      <w:pPr>
        <w:pStyle w:val="Geenafstand"/>
        <w:sectPr w:rsidR="007236E8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392B860" w14:textId="77777777" w:rsidR="007236E8" w:rsidRDefault="007236E8" w:rsidP="007236E8">
      <w:pPr>
        <w:pStyle w:val="Geenafstand"/>
      </w:pPr>
      <w:r>
        <w:t>1</w:t>
      </w:r>
    </w:p>
    <w:p w14:paraId="0EB83636" w14:textId="77777777" w:rsidR="007236E8" w:rsidRDefault="007236E8" w:rsidP="007236E8">
      <w:pPr>
        <w:pStyle w:val="Geenafstand"/>
      </w:pPr>
      <w:r>
        <w:t>God is getrouw, zijn plannen falen niet,</w:t>
      </w:r>
    </w:p>
    <w:p w14:paraId="4C046858" w14:textId="77777777" w:rsidR="007236E8" w:rsidRDefault="007236E8" w:rsidP="007236E8">
      <w:pPr>
        <w:pStyle w:val="Geenafstand"/>
      </w:pPr>
      <w:r>
        <w:t>Hij kiest de zijnen uit, Hij roept die allen.</w:t>
      </w:r>
    </w:p>
    <w:p w14:paraId="6023D0AF" w14:textId="77777777" w:rsidR="007236E8" w:rsidRDefault="007236E8" w:rsidP="007236E8">
      <w:pPr>
        <w:pStyle w:val="Geenafstand"/>
      </w:pPr>
      <w:r>
        <w:t>Die 't heden kent, de toekomst overziet,</w:t>
      </w:r>
    </w:p>
    <w:p w14:paraId="5909A5CF" w14:textId="77777777" w:rsidR="007236E8" w:rsidRDefault="007236E8" w:rsidP="007236E8">
      <w:pPr>
        <w:pStyle w:val="Geenafstand"/>
      </w:pPr>
      <w:r>
        <w:t>laat van zijn woorden geen ter aarde vallen;</w:t>
      </w:r>
    </w:p>
    <w:p w14:paraId="622AE70A" w14:textId="77777777" w:rsidR="007236E8" w:rsidRDefault="007236E8" w:rsidP="007236E8">
      <w:pPr>
        <w:pStyle w:val="Geenafstand"/>
      </w:pPr>
      <w:r>
        <w:t>en 't werk der eeuwen, dat zijn Geest omspant,</w:t>
      </w:r>
    </w:p>
    <w:p w14:paraId="22EE599B" w14:textId="77777777" w:rsidR="007236E8" w:rsidRDefault="007236E8" w:rsidP="007236E8">
      <w:pPr>
        <w:pStyle w:val="Geenafstand"/>
      </w:pPr>
      <w:r>
        <w:t>volvoert zijn hand.</w:t>
      </w:r>
    </w:p>
    <w:p w14:paraId="30C44733" w14:textId="77777777" w:rsidR="007236E8" w:rsidRDefault="007236E8" w:rsidP="007236E8">
      <w:pPr>
        <w:pStyle w:val="Geenafstand"/>
      </w:pPr>
      <w:r>
        <w:t>3</w:t>
      </w:r>
    </w:p>
    <w:p w14:paraId="74EC3761" w14:textId="77777777" w:rsidR="007236E8" w:rsidRDefault="007236E8" w:rsidP="007236E8">
      <w:pPr>
        <w:pStyle w:val="Geenafstand"/>
      </w:pPr>
      <w:r>
        <w:t>De Heilge Geest, die haar de toekomst spelt,</w:t>
      </w:r>
    </w:p>
    <w:p w14:paraId="25158BDC" w14:textId="77777777" w:rsidR="007236E8" w:rsidRDefault="007236E8" w:rsidP="007236E8">
      <w:pPr>
        <w:pStyle w:val="Geenafstand"/>
      </w:pPr>
      <w:r>
        <w:t>doet aan Gods kerk zijn heilgeheimen weten;</w:t>
      </w:r>
    </w:p>
    <w:p w14:paraId="46A34812" w14:textId="77777777" w:rsidR="007236E8" w:rsidRDefault="007236E8" w:rsidP="007236E8">
      <w:pPr>
        <w:pStyle w:val="Geenafstand"/>
      </w:pPr>
      <w:r>
        <w:t>Hij, die haar leidt en in de waarheid stelt,</w:t>
      </w:r>
    </w:p>
    <w:p w14:paraId="0110A985" w14:textId="77777777" w:rsidR="007236E8" w:rsidRDefault="007236E8" w:rsidP="007236E8">
      <w:pPr>
        <w:pStyle w:val="Geenafstand"/>
      </w:pPr>
      <w:r>
        <w:t>heeft zijn bestek met wijsheid uitgemeten;</w:t>
      </w:r>
    </w:p>
    <w:p w14:paraId="7743F1A9" w14:textId="77777777" w:rsidR="007236E8" w:rsidRDefault="007236E8" w:rsidP="007236E8">
      <w:pPr>
        <w:pStyle w:val="Geenafstand"/>
      </w:pPr>
      <w:r>
        <w:t>Hij trekt met heel zijn kerk van land tot land</w:t>
      </w:r>
    </w:p>
    <w:p w14:paraId="112C3DAC" w14:textId="049ACFE5" w:rsidR="003204A6" w:rsidRDefault="007236E8" w:rsidP="007236E8">
      <w:pPr>
        <w:pStyle w:val="Geenafstand"/>
      </w:pPr>
      <w:r>
        <w:t>als Gods gezant.</w:t>
      </w:r>
    </w:p>
    <w:p w14:paraId="7B47C6E3" w14:textId="77777777" w:rsidR="007236E8" w:rsidRDefault="007236E8" w:rsidP="007236E8">
      <w:pPr>
        <w:pStyle w:val="Geenafstand"/>
        <w:rPr>
          <w:b/>
          <w:bCs/>
        </w:rPr>
        <w:sectPr w:rsidR="007236E8" w:rsidSect="007236E8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A598557" w14:textId="77777777" w:rsidR="007236E8" w:rsidRDefault="007236E8" w:rsidP="007236E8">
      <w:pPr>
        <w:pStyle w:val="Geenafstand"/>
        <w:rPr>
          <w:b/>
          <w:bCs/>
        </w:rPr>
      </w:pPr>
    </w:p>
    <w:p w14:paraId="34174382" w14:textId="5D4F4FC0" w:rsidR="00320883" w:rsidRDefault="003204A6" w:rsidP="00B57CF8">
      <w:pPr>
        <w:pStyle w:val="Geenafstand"/>
        <w:rPr>
          <w:b/>
          <w:bCs/>
        </w:rPr>
      </w:pPr>
      <w:r w:rsidRPr="003204A6">
        <w:rPr>
          <w:b/>
          <w:bCs/>
        </w:rPr>
        <w:t>Verkondiging</w:t>
      </w:r>
    </w:p>
    <w:p w14:paraId="3E6B4716" w14:textId="77777777" w:rsidR="00320883" w:rsidRDefault="00320883" w:rsidP="00B57CF8">
      <w:pPr>
        <w:pStyle w:val="Geenafstand"/>
        <w:rPr>
          <w:b/>
          <w:bCs/>
        </w:rPr>
      </w:pPr>
    </w:p>
    <w:p w14:paraId="0125CFF9" w14:textId="158CCD52" w:rsidR="00320883" w:rsidRDefault="00320883" w:rsidP="00B57CF8">
      <w:pPr>
        <w:pStyle w:val="Geenafstand"/>
        <w:rPr>
          <w:b/>
          <w:bCs/>
        </w:rPr>
      </w:pPr>
      <w:r w:rsidRPr="00320883">
        <w:rPr>
          <w:b/>
          <w:bCs/>
        </w:rPr>
        <w:t xml:space="preserve">Zingen </w:t>
      </w:r>
      <w:r w:rsidR="00C32993">
        <w:rPr>
          <w:b/>
          <w:bCs/>
        </w:rPr>
        <w:t>Psalm 1</w:t>
      </w:r>
      <w:r w:rsidR="007236E8">
        <w:rPr>
          <w:b/>
          <w:bCs/>
        </w:rPr>
        <w:t>23: 1 en 2</w:t>
      </w:r>
      <w:r w:rsidRPr="00320883">
        <w:rPr>
          <w:b/>
          <w:bCs/>
        </w:rPr>
        <w:t xml:space="preserve"> (Liedboek 1973)</w:t>
      </w:r>
    </w:p>
    <w:p w14:paraId="0F07F1F3" w14:textId="77777777" w:rsidR="00740D9C" w:rsidRDefault="00740D9C" w:rsidP="00740D9C">
      <w:pPr>
        <w:pStyle w:val="Geenafstand"/>
        <w:sectPr w:rsidR="00740D9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7A645EB" w14:textId="137BCA2E" w:rsidR="00740D9C" w:rsidRDefault="00740D9C" w:rsidP="00740D9C">
      <w:pPr>
        <w:pStyle w:val="Geenafstand"/>
      </w:pPr>
      <w:r>
        <w:t>1</w:t>
      </w:r>
    </w:p>
    <w:p w14:paraId="50D53039" w14:textId="77777777" w:rsidR="00740D9C" w:rsidRDefault="00740D9C" w:rsidP="00740D9C">
      <w:pPr>
        <w:pStyle w:val="Geenafstand"/>
      </w:pPr>
      <w:r>
        <w:t>Tot U, die zetelt in de hemel hoog,</w:t>
      </w:r>
    </w:p>
    <w:p w14:paraId="1DA7CB1C" w14:textId="77777777" w:rsidR="00740D9C" w:rsidRDefault="00740D9C" w:rsidP="00740D9C">
      <w:pPr>
        <w:pStyle w:val="Geenafstand"/>
      </w:pPr>
      <w:r>
        <w:t>hef ik vol hoop mijn oog.</w:t>
      </w:r>
    </w:p>
    <w:p w14:paraId="4927A0D3" w14:textId="77777777" w:rsidR="00740D9C" w:rsidRDefault="00740D9C" w:rsidP="00740D9C">
      <w:pPr>
        <w:pStyle w:val="Geenafstand"/>
      </w:pPr>
      <w:r>
        <w:t>Zoals een knecht let op zijns heren wenken</w:t>
      </w:r>
    </w:p>
    <w:p w14:paraId="1051AC93" w14:textId="77777777" w:rsidR="00740D9C" w:rsidRDefault="00740D9C" w:rsidP="00740D9C">
      <w:pPr>
        <w:pStyle w:val="Geenafstand"/>
      </w:pPr>
      <w:r>
        <w:t>of hij zijn gunst wil schenken,</w:t>
      </w:r>
    </w:p>
    <w:p w14:paraId="285648CA" w14:textId="77777777" w:rsidR="00740D9C" w:rsidRDefault="00740D9C" w:rsidP="00740D9C">
      <w:pPr>
        <w:pStyle w:val="Geenafstand"/>
      </w:pPr>
      <w:r>
        <w:t>zoals het oog der dienstmaagd vol vertrouwen</w:t>
      </w:r>
    </w:p>
    <w:p w14:paraId="11332881" w14:textId="77777777" w:rsidR="00740D9C" w:rsidRDefault="00740D9C" w:rsidP="00740D9C">
      <w:pPr>
        <w:pStyle w:val="Geenafstand"/>
      </w:pPr>
      <w:r>
        <w:t>rust op de hand der vrouwe,</w:t>
      </w:r>
    </w:p>
    <w:p w14:paraId="72A59C66" w14:textId="77777777" w:rsidR="00740D9C" w:rsidRDefault="00740D9C" w:rsidP="00740D9C">
      <w:pPr>
        <w:pStyle w:val="Geenafstand"/>
      </w:pPr>
      <w:r>
        <w:t>zo zien wij op tot God, den HEER, tot Hij</w:t>
      </w:r>
    </w:p>
    <w:p w14:paraId="566DF674" w14:textId="77777777" w:rsidR="00740D9C" w:rsidRDefault="00740D9C" w:rsidP="00740D9C">
      <w:pPr>
        <w:pStyle w:val="Geenafstand"/>
      </w:pPr>
      <w:r>
        <w:t>ons weer genadig zij.</w:t>
      </w:r>
    </w:p>
    <w:p w14:paraId="5394B4A7" w14:textId="77777777" w:rsidR="00740D9C" w:rsidRDefault="00740D9C" w:rsidP="00740D9C">
      <w:pPr>
        <w:pStyle w:val="Geenafstand"/>
      </w:pPr>
    </w:p>
    <w:p w14:paraId="0AE355D2" w14:textId="77777777" w:rsidR="00740D9C" w:rsidRDefault="00740D9C" w:rsidP="00740D9C">
      <w:pPr>
        <w:pStyle w:val="Geenafstand"/>
      </w:pPr>
      <w:r>
        <w:t>2</w:t>
      </w:r>
    </w:p>
    <w:p w14:paraId="4E600306" w14:textId="77777777" w:rsidR="00740D9C" w:rsidRDefault="00740D9C" w:rsidP="00740D9C">
      <w:pPr>
        <w:pStyle w:val="Geenafstand"/>
      </w:pPr>
      <w:r>
        <w:t>Wees ons nabij, wees ons nabij, ons lot</w:t>
      </w:r>
    </w:p>
    <w:p w14:paraId="5460DDB0" w14:textId="77777777" w:rsidR="00740D9C" w:rsidRDefault="00740D9C" w:rsidP="00740D9C">
      <w:pPr>
        <w:pStyle w:val="Geenafstand"/>
      </w:pPr>
      <w:r>
        <w:t>stelt ons voor elk ten spot.</w:t>
      </w:r>
    </w:p>
    <w:p w14:paraId="232580FB" w14:textId="77777777" w:rsidR="00740D9C" w:rsidRDefault="00740D9C" w:rsidP="00740D9C">
      <w:pPr>
        <w:pStyle w:val="Geenafstand"/>
      </w:pPr>
      <w:r>
        <w:t>Ons hart walgt van de hoogmoed der gerusten,</w:t>
      </w:r>
    </w:p>
    <w:p w14:paraId="70D1E111" w14:textId="77777777" w:rsidR="00740D9C" w:rsidRDefault="00740D9C" w:rsidP="00740D9C">
      <w:pPr>
        <w:pStyle w:val="Geenafstand"/>
      </w:pPr>
      <w:r>
        <w:t>de trots der zelfbewusten.</w:t>
      </w:r>
    </w:p>
    <w:p w14:paraId="3EB438BF" w14:textId="77777777" w:rsidR="00740D9C" w:rsidRDefault="00740D9C" w:rsidP="00740D9C">
      <w:pPr>
        <w:pStyle w:val="Geenafstand"/>
      </w:pPr>
      <w:r>
        <w:t>Wij zijn reeds lang verzadigd van verachting</w:t>
      </w:r>
    </w:p>
    <w:p w14:paraId="22F1BCB3" w14:textId="77777777" w:rsidR="00740D9C" w:rsidRDefault="00740D9C" w:rsidP="00740D9C">
      <w:pPr>
        <w:pStyle w:val="Geenafstand"/>
      </w:pPr>
      <w:r>
        <w:t>en hebben geen verwachting,</w:t>
      </w:r>
    </w:p>
    <w:p w14:paraId="2EE0D32E" w14:textId="77777777" w:rsidR="00740D9C" w:rsidRDefault="00740D9C" w:rsidP="00740D9C">
      <w:pPr>
        <w:pStyle w:val="Geenafstand"/>
      </w:pPr>
      <w:r>
        <w:t>tenzij van U: o HEER, neem weg de smaad,</w:t>
      </w:r>
    </w:p>
    <w:p w14:paraId="6B81B0E5" w14:textId="02124F60" w:rsidR="00C32993" w:rsidRDefault="00740D9C" w:rsidP="00740D9C">
      <w:pPr>
        <w:pStyle w:val="Geenafstand"/>
        <w:rPr>
          <w:b/>
          <w:bCs/>
        </w:rPr>
      </w:pPr>
      <w:r>
        <w:t>verlos ons van dit kwaad.</w:t>
      </w:r>
    </w:p>
    <w:p w14:paraId="3ED9BA57" w14:textId="77777777" w:rsidR="00740D9C" w:rsidRDefault="00740D9C" w:rsidP="00B57CF8">
      <w:pPr>
        <w:pStyle w:val="Geenafstand"/>
        <w:rPr>
          <w:b/>
          <w:bCs/>
        </w:rPr>
        <w:sectPr w:rsidR="00740D9C" w:rsidSect="00740D9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6F002962" w14:textId="5BD8718F" w:rsidR="0038227B" w:rsidRDefault="0038227B" w:rsidP="00B57CF8">
      <w:pPr>
        <w:pStyle w:val="Geenafstand"/>
        <w:rPr>
          <w:b/>
          <w:bCs/>
        </w:rPr>
      </w:pPr>
      <w:r>
        <w:rPr>
          <w:b/>
          <w:bCs/>
        </w:rPr>
        <w:t>Dankgebed en voorbeden</w:t>
      </w:r>
    </w:p>
    <w:p w14:paraId="68D67FD4" w14:textId="77777777" w:rsidR="0038227B" w:rsidRDefault="0038227B" w:rsidP="00B57CF8">
      <w:pPr>
        <w:pStyle w:val="Geenafstand"/>
        <w:rPr>
          <w:b/>
          <w:bCs/>
        </w:rPr>
      </w:pPr>
    </w:p>
    <w:p w14:paraId="620D7FB2" w14:textId="74407BB3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26E1FA3D" w14:textId="77777777" w:rsidR="001266E8" w:rsidRDefault="001266E8" w:rsidP="00C64A14">
      <w:pPr>
        <w:pStyle w:val="Geenafstand"/>
        <w:rPr>
          <w:b/>
          <w:bCs/>
        </w:rPr>
      </w:pPr>
    </w:p>
    <w:p w14:paraId="7E53B2A1" w14:textId="19F8FC4F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 xml:space="preserve">Zingen </w:t>
      </w:r>
      <w:r w:rsidR="00740D9C">
        <w:rPr>
          <w:b/>
          <w:bCs/>
        </w:rPr>
        <w:t>Psalm 68</w:t>
      </w:r>
      <w:r w:rsidR="00AF4178">
        <w:rPr>
          <w:b/>
          <w:bCs/>
        </w:rPr>
        <w:t>:</w:t>
      </w:r>
      <w:r w:rsidR="00FD4F51">
        <w:rPr>
          <w:b/>
          <w:bCs/>
        </w:rPr>
        <w:t xml:space="preserve"> 1</w:t>
      </w:r>
      <w:r w:rsidR="00740D9C">
        <w:rPr>
          <w:b/>
          <w:bCs/>
        </w:rPr>
        <w:t>0 en 17</w:t>
      </w:r>
      <w:r w:rsidR="00695CBA">
        <w:rPr>
          <w:b/>
          <w:bCs/>
        </w:rPr>
        <w:t xml:space="preserve"> </w:t>
      </w:r>
      <w:r w:rsidRPr="00C64A14">
        <w:rPr>
          <w:b/>
          <w:bCs/>
        </w:rPr>
        <w:t>(</w:t>
      </w:r>
      <w:r w:rsidR="00740D9C">
        <w:rPr>
          <w:b/>
          <w:bCs/>
        </w:rPr>
        <w:t>OB</w:t>
      </w:r>
      <w:r w:rsidRPr="00C64A14">
        <w:rPr>
          <w:b/>
          <w:bCs/>
        </w:rPr>
        <w:t xml:space="preserve">) </w:t>
      </w:r>
    </w:p>
    <w:p w14:paraId="3763EBF5" w14:textId="77777777" w:rsidR="00C64A14" w:rsidRDefault="00C64A14" w:rsidP="00C64A14">
      <w:pPr>
        <w:pStyle w:val="Geenafstand"/>
        <w:sectPr w:rsidR="00C64A1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BF75F0F" w14:textId="54F8FE2D" w:rsidR="00C32993" w:rsidRDefault="00C32993" w:rsidP="00C32993">
      <w:pPr>
        <w:pStyle w:val="Geenafstand"/>
      </w:pPr>
      <w:r>
        <w:t>1</w:t>
      </w:r>
      <w:r w:rsidR="00740D9C">
        <w:t>0</w:t>
      </w:r>
    </w:p>
    <w:p w14:paraId="27EF7AFA" w14:textId="77777777" w:rsidR="00740D9C" w:rsidRDefault="00740D9C" w:rsidP="00740D9C">
      <w:pPr>
        <w:pStyle w:val="Geenafstand"/>
      </w:pPr>
      <w:r>
        <w:t>Geloofd zij God met diepst ontzag!</w:t>
      </w:r>
    </w:p>
    <w:p w14:paraId="294D9CE4" w14:textId="77777777" w:rsidR="00740D9C" w:rsidRDefault="00740D9C" w:rsidP="00740D9C">
      <w:pPr>
        <w:pStyle w:val="Geenafstand"/>
      </w:pPr>
      <w:r>
        <w:t>Hij overlaadt ons, dag aan dag,</w:t>
      </w:r>
    </w:p>
    <w:p w14:paraId="2188A907" w14:textId="77777777" w:rsidR="00740D9C" w:rsidRDefault="00740D9C" w:rsidP="00740D9C">
      <w:pPr>
        <w:pStyle w:val="Geenafstand"/>
      </w:pPr>
      <w:r>
        <w:t>Met Zijne gunstbewijzen.</w:t>
      </w:r>
    </w:p>
    <w:p w14:paraId="12C92EFD" w14:textId="77777777" w:rsidR="00740D9C" w:rsidRDefault="00740D9C" w:rsidP="00740D9C">
      <w:pPr>
        <w:pStyle w:val="Geenafstand"/>
      </w:pPr>
      <w:r>
        <w:t>Die God is onze zaligheid;</w:t>
      </w:r>
    </w:p>
    <w:p w14:paraId="4B1C514A" w14:textId="77777777" w:rsidR="00740D9C" w:rsidRDefault="00740D9C" w:rsidP="00740D9C">
      <w:pPr>
        <w:pStyle w:val="Geenafstand"/>
      </w:pPr>
      <w:r>
        <w:t>Wie zou die hoogste Majesteit</w:t>
      </w:r>
    </w:p>
    <w:p w14:paraId="18675243" w14:textId="77777777" w:rsidR="00740D9C" w:rsidRDefault="00740D9C" w:rsidP="00740D9C">
      <w:pPr>
        <w:pStyle w:val="Geenafstand"/>
      </w:pPr>
      <w:r>
        <w:t>Dan niet met eerbied prijzen?</w:t>
      </w:r>
    </w:p>
    <w:p w14:paraId="4ECB87AA" w14:textId="77777777" w:rsidR="00740D9C" w:rsidRDefault="00740D9C" w:rsidP="00740D9C">
      <w:pPr>
        <w:pStyle w:val="Geenafstand"/>
      </w:pPr>
      <w:r>
        <w:t>Die God is ons een God van heil;</w:t>
      </w:r>
    </w:p>
    <w:p w14:paraId="71206EDB" w14:textId="77777777" w:rsidR="00740D9C" w:rsidRDefault="00740D9C" w:rsidP="00740D9C">
      <w:pPr>
        <w:pStyle w:val="Geenafstand"/>
      </w:pPr>
      <w:r>
        <w:t>Hij schenkt, uit goedheid, zonder peil,</w:t>
      </w:r>
    </w:p>
    <w:p w14:paraId="0449A932" w14:textId="77777777" w:rsidR="00740D9C" w:rsidRDefault="00740D9C" w:rsidP="00740D9C">
      <w:pPr>
        <w:pStyle w:val="Geenafstand"/>
      </w:pPr>
      <w:r>
        <w:t>Ons 't eeuwig, zalig leven;</w:t>
      </w:r>
    </w:p>
    <w:p w14:paraId="18EC8A5B" w14:textId="77777777" w:rsidR="00740D9C" w:rsidRDefault="00740D9C" w:rsidP="00740D9C">
      <w:pPr>
        <w:pStyle w:val="Geenafstand"/>
      </w:pPr>
      <w:r>
        <w:t>Hij kan, èn wil, èn zal in nood,</w:t>
      </w:r>
    </w:p>
    <w:p w14:paraId="45847876" w14:textId="77777777" w:rsidR="00740D9C" w:rsidRDefault="00740D9C" w:rsidP="00740D9C">
      <w:pPr>
        <w:pStyle w:val="Geenafstand"/>
      </w:pPr>
      <w:r>
        <w:t>Zelfs bij het naad'ren van den dood,</w:t>
      </w:r>
    </w:p>
    <w:p w14:paraId="02309D68" w14:textId="060E1193" w:rsidR="00C32993" w:rsidRDefault="00740D9C" w:rsidP="00740D9C">
      <w:pPr>
        <w:pStyle w:val="Geenafstand"/>
      </w:pPr>
      <w:r>
        <w:t>Volkomen uitkomst geven.</w:t>
      </w:r>
    </w:p>
    <w:p w14:paraId="1E135183" w14:textId="35FD7EA7" w:rsidR="00C32993" w:rsidRDefault="00740D9C" w:rsidP="00C32993">
      <w:pPr>
        <w:pStyle w:val="Geenafstand"/>
      </w:pPr>
      <w:r>
        <w:t>17</w:t>
      </w:r>
    </w:p>
    <w:p w14:paraId="4D995322" w14:textId="77777777" w:rsidR="00740D9C" w:rsidRDefault="00740D9C" w:rsidP="00740D9C">
      <w:pPr>
        <w:pStyle w:val="Geenafstand"/>
      </w:pPr>
      <w:r>
        <w:t>Hoe groot, hoe vrees'lijk zijt G' alom,</w:t>
      </w:r>
    </w:p>
    <w:p w14:paraId="0E172B2E" w14:textId="77777777" w:rsidR="00740D9C" w:rsidRDefault="00740D9C" w:rsidP="00740D9C">
      <w:pPr>
        <w:pStyle w:val="Geenafstand"/>
      </w:pPr>
      <w:r>
        <w:t>Uit Uw verheven heiligdom,</w:t>
      </w:r>
    </w:p>
    <w:p w14:paraId="29E02AE6" w14:textId="77777777" w:rsidR="00740D9C" w:rsidRDefault="00740D9C" w:rsidP="00740D9C">
      <w:pPr>
        <w:pStyle w:val="Geenafstand"/>
      </w:pPr>
      <w:r>
        <w:t>Aanbidd'lijk Opperwezen!</w:t>
      </w:r>
    </w:p>
    <w:p w14:paraId="17DA9352" w14:textId="77777777" w:rsidR="00740D9C" w:rsidRDefault="00740D9C" w:rsidP="00740D9C">
      <w:pPr>
        <w:pStyle w:val="Geenafstand"/>
      </w:pPr>
      <w:r>
        <w:t>'t Is Isrels God, die krachten geeft,</w:t>
      </w:r>
    </w:p>
    <w:p w14:paraId="37527B7E" w14:textId="77777777" w:rsidR="00740D9C" w:rsidRDefault="00740D9C" w:rsidP="00740D9C">
      <w:pPr>
        <w:pStyle w:val="Geenafstand"/>
      </w:pPr>
      <w:r>
        <w:t>Van Wien het volk zijn sterkte heeft.</w:t>
      </w:r>
    </w:p>
    <w:p w14:paraId="727E79B6" w14:textId="77777777" w:rsidR="00C32993" w:rsidRDefault="00740D9C" w:rsidP="00740D9C">
      <w:pPr>
        <w:pStyle w:val="Geenafstand"/>
      </w:pPr>
      <w:r>
        <w:t>Looft God; elk moet Hem vrezen.</w:t>
      </w:r>
    </w:p>
    <w:p w14:paraId="7DFFF31F" w14:textId="77777777" w:rsidR="003750F2" w:rsidRDefault="003750F2" w:rsidP="00740D9C">
      <w:pPr>
        <w:pStyle w:val="Geenafstand"/>
      </w:pPr>
    </w:p>
    <w:p w14:paraId="41765690" w14:textId="77777777" w:rsidR="003750F2" w:rsidRDefault="003750F2" w:rsidP="00740D9C">
      <w:pPr>
        <w:pStyle w:val="Geenafstand"/>
      </w:pPr>
    </w:p>
    <w:p w14:paraId="7F7E4F47" w14:textId="77777777" w:rsidR="003750F2" w:rsidRDefault="003750F2" w:rsidP="00740D9C">
      <w:pPr>
        <w:pStyle w:val="Geenafstand"/>
      </w:pPr>
    </w:p>
    <w:p w14:paraId="3F831182" w14:textId="77777777" w:rsidR="003750F2" w:rsidRDefault="003750F2" w:rsidP="00740D9C">
      <w:pPr>
        <w:pStyle w:val="Geenafstand"/>
      </w:pPr>
    </w:p>
    <w:p w14:paraId="0F7A9F09" w14:textId="77777777" w:rsidR="003750F2" w:rsidRDefault="003750F2" w:rsidP="00740D9C">
      <w:pPr>
        <w:pStyle w:val="Geenafstand"/>
      </w:pPr>
    </w:p>
    <w:p w14:paraId="028C2ECC" w14:textId="39214ACC" w:rsidR="009D5101" w:rsidRDefault="009D5101" w:rsidP="00C32993">
      <w:pPr>
        <w:pStyle w:val="Geenafstand"/>
        <w:rPr>
          <w:b/>
          <w:bCs/>
        </w:rPr>
        <w:sectPr w:rsidR="009D5101" w:rsidSect="003750F2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8D45B7F" w14:textId="77777777" w:rsidR="00695CBA" w:rsidRDefault="00695CBA" w:rsidP="00845ED2">
      <w:pPr>
        <w:pStyle w:val="Geenafstand"/>
        <w:rPr>
          <w:b/>
          <w:bCs/>
        </w:rPr>
      </w:pPr>
    </w:p>
    <w:p w14:paraId="5BC35262" w14:textId="0A0B915D" w:rsidR="001E1C52" w:rsidRDefault="005411E3" w:rsidP="00845ED2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sectPr w:rsidR="001E1C52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E1627" w14:textId="77777777" w:rsidR="00A34508" w:rsidRDefault="00A34508" w:rsidP="00C05C51">
      <w:pPr>
        <w:spacing w:after="0" w:line="240" w:lineRule="auto"/>
      </w:pPr>
      <w:r>
        <w:separator/>
      </w:r>
    </w:p>
  </w:endnote>
  <w:endnote w:type="continuationSeparator" w:id="0">
    <w:p w14:paraId="3ECA1FFD" w14:textId="77777777" w:rsidR="00A34508" w:rsidRDefault="00A34508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F30D1" w14:textId="77777777" w:rsidR="00A34508" w:rsidRDefault="00A34508" w:rsidP="00C05C51">
      <w:pPr>
        <w:spacing w:after="0" w:line="240" w:lineRule="auto"/>
      </w:pPr>
      <w:r>
        <w:separator/>
      </w:r>
    </w:p>
  </w:footnote>
  <w:footnote w:type="continuationSeparator" w:id="0">
    <w:p w14:paraId="5AB548DF" w14:textId="77777777" w:rsidR="00A34508" w:rsidRDefault="00A34508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0"/>
  </w:num>
  <w:num w:numId="2" w16cid:durableId="858617461">
    <w:abstractNumId w:val="2"/>
  </w:num>
  <w:num w:numId="3" w16cid:durableId="944730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q4FAD9nZUstAAAA"/>
  </w:docVars>
  <w:rsids>
    <w:rsidRoot w:val="005411E3"/>
    <w:rsid w:val="00005AF3"/>
    <w:rsid w:val="00016ACD"/>
    <w:rsid w:val="000335C9"/>
    <w:rsid w:val="00054854"/>
    <w:rsid w:val="00057764"/>
    <w:rsid w:val="000704B1"/>
    <w:rsid w:val="000774E9"/>
    <w:rsid w:val="00077B92"/>
    <w:rsid w:val="000E53B8"/>
    <w:rsid w:val="000E7FDD"/>
    <w:rsid w:val="00105AE1"/>
    <w:rsid w:val="00105F31"/>
    <w:rsid w:val="00115094"/>
    <w:rsid w:val="0012138D"/>
    <w:rsid w:val="001266E8"/>
    <w:rsid w:val="001301F8"/>
    <w:rsid w:val="00162BC5"/>
    <w:rsid w:val="00167297"/>
    <w:rsid w:val="0018323B"/>
    <w:rsid w:val="001870B4"/>
    <w:rsid w:val="00194D47"/>
    <w:rsid w:val="00195F94"/>
    <w:rsid w:val="001A1011"/>
    <w:rsid w:val="001B55AC"/>
    <w:rsid w:val="001E1C52"/>
    <w:rsid w:val="00205CF4"/>
    <w:rsid w:val="002158CD"/>
    <w:rsid w:val="002236F3"/>
    <w:rsid w:val="0023285F"/>
    <w:rsid w:val="00236546"/>
    <w:rsid w:val="00244C33"/>
    <w:rsid w:val="00262C8B"/>
    <w:rsid w:val="00263B9A"/>
    <w:rsid w:val="00290185"/>
    <w:rsid w:val="002959FF"/>
    <w:rsid w:val="002A2359"/>
    <w:rsid w:val="002A38DE"/>
    <w:rsid w:val="002A3CDC"/>
    <w:rsid w:val="002B4A3C"/>
    <w:rsid w:val="002C4CF2"/>
    <w:rsid w:val="002D0AAE"/>
    <w:rsid w:val="002E0605"/>
    <w:rsid w:val="003066F6"/>
    <w:rsid w:val="00306B10"/>
    <w:rsid w:val="0031568C"/>
    <w:rsid w:val="00317057"/>
    <w:rsid w:val="003204A6"/>
    <w:rsid w:val="00320883"/>
    <w:rsid w:val="00321DBD"/>
    <w:rsid w:val="00335798"/>
    <w:rsid w:val="003605E1"/>
    <w:rsid w:val="003638A1"/>
    <w:rsid w:val="003654F6"/>
    <w:rsid w:val="003678B3"/>
    <w:rsid w:val="003750F2"/>
    <w:rsid w:val="0038227B"/>
    <w:rsid w:val="00385CE5"/>
    <w:rsid w:val="003976B8"/>
    <w:rsid w:val="003B0F70"/>
    <w:rsid w:val="003C0362"/>
    <w:rsid w:val="003E17B1"/>
    <w:rsid w:val="003F7733"/>
    <w:rsid w:val="0040309B"/>
    <w:rsid w:val="00416F06"/>
    <w:rsid w:val="0042577B"/>
    <w:rsid w:val="004322A9"/>
    <w:rsid w:val="004423B6"/>
    <w:rsid w:val="00443284"/>
    <w:rsid w:val="00451182"/>
    <w:rsid w:val="004518D3"/>
    <w:rsid w:val="00453A5C"/>
    <w:rsid w:val="00484880"/>
    <w:rsid w:val="00484EBC"/>
    <w:rsid w:val="00487252"/>
    <w:rsid w:val="0049049D"/>
    <w:rsid w:val="004955BD"/>
    <w:rsid w:val="00495F88"/>
    <w:rsid w:val="004A444A"/>
    <w:rsid w:val="004A63A8"/>
    <w:rsid w:val="004B44CF"/>
    <w:rsid w:val="004D3679"/>
    <w:rsid w:val="005038D3"/>
    <w:rsid w:val="005133C2"/>
    <w:rsid w:val="005230A0"/>
    <w:rsid w:val="005246BB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B0D84"/>
    <w:rsid w:val="005C3D53"/>
    <w:rsid w:val="005C4383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46AAE"/>
    <w:rsid w:val="00651D24"/>
    <w:rsid w:val="00666FE3"/>
    <w:rsid w:val="006720C2"/>
    <w:rsid w:val="006769CB"/>
    <w:rsid w:val="00677D30"/>
    <w:rsid w:val="00686AEA"/>
    <w:rsid w:val="00695CBA"/>
    <w:rsid w:val="006C50E0"/>
    <w:rsid w:val="006C6EA9"/>
    <w:rsid w:val="006D1719"/>
    <w:rsid w:val="006E0566"/>
    <w:rsid w:val="006F301D"/>
    <w:rsid w:val="006F67BC"/>
    <w:rsid w:val="00714176"/>
    <w:rsid w:val="007236E8"/>
    <w:rsid w:val="00735793"/>
    <w:rsid w:val="007362C0"/>
    <w:rsid w:val="00740D9C"/>
    <w:rsid w:val="007411A2"/>
    <w:rsid w:val="00751A08"/>
    <w:rsid w:val="00752242"/>
    <w:rsid w:val="00762F6F"/>
    <w:rsid w:val="007877AF"/>
    <w:rsid w:val="00787998"/>
    <w:rsid w:val="00790E0D"/>
    <w:rsid w:val="007A46B6"/>
    <w:rsid w:val="00807014"/>
    <w:rsid w:val="00811881"/>
    <w:rsid w:val="00831906"/>
    <w:rsid w:val="00835F1B"/>
    <w:rsid w:val="0084034C"/>
    <w:rsid w:val="008439C5"/>
    <w:rsid w:val="0084542D"/>
    <w:rsid w:val="00845ED2"/>
    <w:rsid w:val="0086479B"/>
    <w:rsid w:val="008672F5"/>
    <w:rsid w:val="00880137"/>
    <w:rsid w:val="00890796"/>
    <w:rsid w:val="008A1E5B"/>
    <w:rsid w:val="008D4B8A"/>
    <w:rsid w:val="008E3CC2"/>
    <w:rsid w:val="008E5247"/>
    <w:rsid w:val="008E54BD"/>
    <w:rsid w:val="00906BA9"/>
    <w:rsid w:val="0091278A"/>
    <w:rsid w:val="009238FD"/>
    <w:rsid w:val="00931869"/>
    <w:rsid w:val="009458BE"/>
    <w:rsid w:val="00954125"/>
    <w:rsid w:val="0096292A"/>
    <w:rsid w:val="009740CF"/>
    <w:rsid w:val="00991DBA"/>
    <w:rsid w:val="009A51AB"/>
    <w:rsid w:val="009A6E37"/>
    <w:rsid w:val="009D0486"/>
    <w:rsid w:val="009D5101"/>
    <w:rsid w:val="009E03B4"/>
    <w:rsid w:val="009E145E"/>
    <w:rsid w:val="009E1804"/>
    <w:rsid w:val="009F586C"/>
    <w:rsid w:val="00A320D4"/>
    <w:rsid w:val="00A34508"/>
    <w:rsid w:val="00A42F69"/>
    <w:rsid w:val="00A431AE"/>
    <w:rsid w:val="00A524A5"/>
    <w:rsid w:val="00A70B6D"/>
    <w:rsid w:val="00A73E49"/>
    <w:rsid w:val="00A74CE5"/>
    <w:rsid w:val="00A777B5"/>
    <w:rsid w:val="00A80EB8"/>
    <w:rsid w:val="00A834E2"/>
    <w:rsid w:val="00A83C5A"/>
    <w:rsid w:val="00A846F3"/>
    <w:rsid w:val="00A95A69"/>
    <w:rsid w:val="00A97455"/>
    <w:rsid w:val="00AB6938"/>
    <w:rsid w:val="00AC15DF"/>
    <w:rsid w:val="00AF4159"/>
    <w:rsid w:val="00AF4178"/>
    <w:rsid w:val="00AF65DF"/>
    <w:rsid w:val="00B07BCD"/>
    <w:rsid w:val="00B12695"/>
    <w:rsid w:val="00B56476"/>
    <w:rsid w:val="00B57CF8"/>
    <w:rsid w:val="00B60ADC"/>
    <w:rsid w:val="00B64957"/>
    <w:rsid w:val="00B76573"/>
    <w:rsid w:val="00B85568"/>
    <w:rsid w:val="00BB0FE2"/>
    <w:rsid w:val="00BB6947"/>
    <w:rsid w:val="00BC004B"/>
    <w:rsid w:val="00BD32BA"/>
    <w:rsid w:val="00BD6787"/>
    <w:rsid w:val="00BD7218"/>
    <w:rsid w:val="00BE7B14"/>
    <w:rsid w:val="00BF1853"/>
    <w:rsid w:val="00BF6B8A"/>
    <w:rsid w:val="00C05C51"/>
    <w:rsid w:val="00C0668D"/>
    <w:rsid w:val="00C07729"/>
    <w:rsid w:val="00C2108D"/>
    <w:rsid w:val="00C2243A"/>
    <w:rsid w:val="00C25384"/>
    <w:rsid w:val="00C30498"/>
    <w:rsid w:val="00C32993"/>
    <w:rsid w:val="00C64A14"/>
    <w:rsid w:val="00C73D49"/>
    <w:rsid w:val="00C92828"/>
    <w:rsid w:val="00C929E7"/>
    <w:rsid w:val="00C96A7D"/>
    <w:rsid w:val="00CC13C4"/>
    <w:rsid w:val="00CC7DCE"/>
    <w:rsid w:val="00CE3968"/>
    <w:rsid w:val="00D02DFF"/>
    <w:rsid w:val="00D07A25"/>
    <w:rsid w:val="00D11D73"/>
    <w:rsid w:val="00D16743"/>
    <w:rsid w:val="00D25DD8"/>
    <w:rsid w:val="00D7292D"/>
    <w:rsid w:val="00D841F5"/>
    <w:rsid w:val="00D91965"/>
    <w:rsid w:val="00D94BF0"/>
    <w:rsid w:val="00DA1E3F"/>
    <w:rsid w:val="00DB0C9F"/>
    <w:rsid w:val="00DB4D8D"/>
    <w:rsid w:val="00DC4FE0"/>
    <w:rsid w:val="00DD3A4E"/>
    <w:rsid w:val="00DE7554"/>
    <w:rsid w:val="00DF39D5"/>
    <w:rsid w:val="00DF547A"/>
    <w:rsid w:val="00E046C6"/>
    <w:rsid w:val="00E27F69"/>
    <w:rsid w:val="00E33CB2"/>
    <w:rsid w:val="00E33FE8"/>
    <w:rsid w:val="00E47BFE"/>
    <w:rsid w:val="00E6375C"/>
    <w:rsid w:val="00E7223D"/>
    <w:rsid w:val="00E725A3"/>
    <w:rsid w:val="00E777B0"/>
    <w:rsid w:val="00E81235"/>
    <w:rsid w:val="00E95678"/>
    <w:rsid w:val="00EA5071"/>
    <w:rsid w:val="00EB225C"/>
    <w:rsid w:val="00EB6237"/>
    <w:rsid w:val="00EC71A9"/>
    <w:rsid w:val="00EC7504"/>
    <w:rsid w:val="00F02C2F"/>
    <w:rsid w:val="00F13648"/>
    <w:rsid w:val="00F24962"/>
    <w:rsid w:val="00F45338"/>
    <w:rsid w:val="00F602E1"/>
    <w:rsid w:val="00F90186"/>
    <w:rsid w:val="00F90AD4"/>
    <w:rsid w:val="00FA0B8C"/>
    <w:rsid w:val="00FA53D1"/>
    <w:rsid w:val="00FD077D"/>
    <w:rsid w:val="00FD4F51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46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39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531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2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52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19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75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52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7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308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78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8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5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7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07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21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22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692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7</cp:revision>
  <cp:lastPrinted>2023-08-19T17:56:00Z</cp:lastPrinted>
  <dcterms:created xsi:type="dcterms:W3CDTF">2023-09-07T12:56:00Z</dcterms:created>
  <dcterms:modified xsi:type="dcterms:W3CDTF">2023-09-07T19:24:00Z</dcterms:modified>
</cp:coreProperties>
</file>